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4C073A" w14:textId="1B062153" w:rsidR="00D00FC3" w:rsidRPr="00C2663D" w:rsidRDefault="002B447D" w:rsidP="002B447D">
      <w:pPr>
        <w:spacing w:after="0"/>
        <w:jc w:val="center"/>
        <w:rPr>
          <w:rFonts w:ascii="Times New Roman" w:hAnsi="Times New Roman" w:cs="Times New Roman"/>
          <w:b/>
          <w:bCs/>
          <w:sz w:val="32"/>
          <w:szCs w:val="32"/>
        </w:rPr>
      </w:pPr>
      <w:r w:rsidRPr="00C2663D">
        <w:rPr>
          <w:rFonts w:ascii="Times New Roman" w:hAnsi="Times New Roman" w:cs="Times New Roman"/>
          <w:b/>
          <w:bCs/>
          <w:sz w:val="32"/>
          <w:szCs w:val="32"/>
        </w:rPr>
        <w:t xml:space="preserve">ACTE </w:t>
      </w:r>
      <w:r w:rsidR="00CE60F4">
        <w:rPr>
          <w:rFonts w:ascii="Times New Roman" w:hAnsi="Times New Roman" w:cs="Times New Roman"/>
          <w:b/>
          <w:bCs/>
          <w:sz w:val="32"/>
          <w:szCs w:val="32"/>
        </w:rPr>
        <w:t>Board</w:t>
      </w:r>
      <w:r w:rsidR="00D223D8">
        <w:rPr>
          <w:rFonts w:ascii="Times New Roman" w:hAnsi="Times New Roman" w:cs="Times New Roman"/>
          <w:b/>
          <w:bCs/>
          <w:sz w:val="32"/>
          <w:szCs w:val="32"/>
        </w:rPr>
        <w:t xml:space="preserve"> Report Form</w:t>
      </w:r>
    </w:p>
    <w:p w14:paraId="67FC5432" w14:textId="62B1D483" w:rsidR="002B447D" w:rsidRPr="00C2663D" w:rsidRDefault="002B447D" w:rsidP="0020695F">
      <w:pPr>
        <w:tabs>
          <w:tab w:val="left" w:pos="2160"/>
        </w:tabs>
        <w:spacing w:after="0"/>
        <w:rPr>
          <w:rFonts w:ascii="Times New Roman" w:hAnsi="Times New Roman" w:cs="Times New Roman"/>
          <w:sz w:val="24"/>
          <w:szCs w:val="24"/>
        </w:rPr>
      </w:pPr>
      <w:r w:rsidRPr="00C2663D">
        <w:rPr>
          <w:rFonts w:ascii="Times New Roman" w:hAnsi="Times New Roman" w:cs="Times New Roman"/>
          <w:sz w:val="24"/>
          <w:szCs w:val="24"/>
        </w:rPr>
        <w:t>Submitted by:</w:t>
      </w:r>
      <w:r w:rsidR="00CE60F4">
        <w:rPr>
          <w:rFonts w:ascii="Times New Roman" w:hAnsi="Times New Roman" w:cs="Times New Roman"/>
          <w:sz w:val="24"/>
          <w:szCs w:val="24"/>
        </w:rPr>
        <w:t xml:space="preserve"> Jonathan Walker</w:t>
      </w:r>
      <w:r w:rsidR="0020695F">
        <w:rPr>
          <w:rFonts w:ascii="Times New Roman" w:hAnsi="Times New Roman" w:cs="Times New Roman"/>
          <w:sz w:val="24"/>
          <w:szCs w:val="24"/>
        </w:rPr>
        <w:tab/>
      </w:r>
    </w:p>
    <w:p w14:paraId="2E481FC3" w14:textId="515E871A" w:rsidR="002B447D" w:rsidRPr="00C2663D" w:rsidRDefault="002B447D" w:rsidP="0020695F">
      <w:pPr>
        <w:tabs>
          <w:tab w:val="left" w:pos="2160"/>
        </w:tabs>
        <w:spacing w:after="0"/>
        <w:rPr>
          <w:rFonts w:ascii="Times New Roman" w:hAnsi="Times New Roman" w:cs="Times New Roman"/>
          <w:sz w:val="24"/>
          <w:szCs w:val="24"/>
        </w:rPr>
      </w:pPr>
      <w:r w:rsidRPr="00C2663D">
        <w:rPr>
          <w:rFonts w:ascii="Times New Roman" w:hAnsi="Times New Roman" w:cs="Times New Roman"/>
          <w:sz w:val="24"/>
          <w:szCs w:val="24"/>
        </w:rPr>
        <w:t xml:space="preserve">Date Submitted: </w:t>
      </w:r>
      <w:r w:rsidR="0020695F">
        <w:rPr>
          <w:rFonts w:ascii="Times New Roman" w:hAnsi="Times New Roman" w:cs="Times New Roman"/>
          <w:sz w:val="24"/>
          <w:szCs w:val="24"/>
        </w:rPr>
        <w:tab/>
      </w:r>
    </w:p>
    <w:p w14:paraId="7F30AE43" w14:textId="6A284C9E" w:rsidR="002B447D" w:rsidRPr="00C2663D" w:rsidRDefault="002B447D" w:rsidP="002B447D">
      <w:pPr>
        <w:spacing w:after="0"/>
        <w:rPr>
          <w:rFonts w:ascii="Times New Roman" w:hAnsi="Times New Roman" w:cs="Times New Roman"/>
          <w:sz w:val="24"/>
          <w:szCs w:val="24"/>
        </w:rPr>
      </w:pPr>
    </w:p>
    <w:p w14:paraId="46B09B77" w14:textId="0B015F3D" w:rsidR="001A1DE8" w:rsidRPr="00C2663D" w:rsidRDefault="001A1DE8" w:rsidP="00AD558F">
      <w:pPr>
        <w:pStyle w:val="Heading1"/>
        <w:numPr>
          <w:ilvl w:val="0"/>
          <w:numId w:val="2"/>
        </w:numPr>
        <w:spacing w:after="120"/>
        <w:ind w:left="360"/>
        <w:rPr>
          <w:rFonts w:ascii="Times New Roman" w:hAnsi="Times New Roman" w:cs="Times New Roman"/>
          <w:b/>
          <w:bCs/>
        </w:rPr>
      </w:pPr>
      <w:r w:rsidRPr="00C2663D">
        <w:rPr>
          <w:rFonts w:ascii="Times New Roman" w:hAnsi="Times New Roman" w:cs="Times New Roman"/>
          <w:b/>
          <w:bCs/>
        </w:rPr>
        <w:t>Strategic Plan</w:t>
      </w:r>
    </w:p>
    <w:p w14:paraId="2781B218" w14:textId="7F3EE747" w:rsidR="00EA2EB1" w:rsidRPr="000B3EC9" w:rsidRDefault="000E144F" w:rsidP="00493551">
      <w:pPr>
        <w:spacing w:after="0"/>
        <w:rPr>
          <w:rFonts w:ascii="Times New Roman" w:hAnsi="Times New Roman" w:cs="Times New Roman"/>
          <w:sz w:val="24"/>
          <w:szCs w:val="24"/>
        </w:rPr>
      </w:pPr>
      <w:r>
        <w:rPr>
          <w:rFonts w:ascii="Times New Roman" w:hAnsi="Times New Roman" w:cs="Times New Roman"/>
          <w:sz w:val="24"/>
          <w:szCs w:val="24"/>
        </w:rPr>
        <w:t>Since the last Board meeting p</w:t>
      </w:r>
      <w:r w:rsidR="001A1DE8" w:rsidRPr="000B3EC9">
        <w:rPr>
          <w:rFonts w:ascii="Times New Roman" w:hAnsi="Times New Roman" w:cs="Times New Roman"/>
          <w:sz w:val="24"/>
          <w:szCs w:val="24"/>
        </w:rPr>
        <w:t xml:space="preserve">rovide </w:t>
      </w:r>
      <w:r w:rsidR="000E2F60" w:rsidRPr="000B3EC9">
        <w:rPr>
          <w:rFonts w:ascii="Times New Roman" w:hAnsi="Times New Roman" w:cs="Times New Roman"/>
          <w:sz w:val="24"/>
          <w:szCs w:val="24"/>
        </w:rPr>
        <w:t>an</w:t>
      </w:r>
      <w:r w:rsidR="001A1DE8" w:rsidRPr="000B3EC9">
        <w:rPr>
          <w:rFonts w:ascii="Times New Roman" w:hAnsi="Times New Roman" w:cs="Times New Roman"/>
          <w:sz w:val="24"/>
          <w:szCs w:val="24"/>
        </w:rPr>
        <w:t xml:space="preserve"> update as to the progress</w:t>
      </w:r>
      <w:r w:rsidR="000E2F60" w:rsidRPr="000B3EC9">
        <w:rPr>
          <w:rFonts w:ascii="Times New Roman" w:hAnsi="Times New Roman" w:cs="Times New Roman"/>
          <w:sz w:val="24"/>
          <w:szCs w:val="24"/>
        </w:rPr>
        <w:t xml:space="preserve"> /implementation of the Strategic Plan.</w:t>
      </w:r>
    </w:p>
    <w:p w14:paraId="5CFE0CA9" w14:textId="4F1281A3" w:rsidR="007A161C" w:rsidRPr="000B3EC9" w:rsidRDefault="00682DF8" w:rsidP="003711D3">
      <w:pPr>
        <w:pStyle w:val="ListParagraph"/>
        <w:numPr>
          <w:ilvl w:val="0"/>
          <w:numId w:val="3"/>
        </w:numPr>
        <w:spacing w:after="0" w:line="240" w:lineRule="auto"/>
        <w:rPr>
          <w:rFonts w:ascii="Times New Roman" w:hAnsi="Times New Roman" w:cs="Times New Roman"/>
          <w:sz w:val="24"/>
          <w:szCs w:val="24"/>
        </w:rPr>
      </w:pPr>
      <w:r w:rsidRPr="000B3EC9">
        <w:rPr>
          <w:rFonts w:ascii="Times New Roman" w:hAnsi="Times New Roman" w:cs="Times New Roman"/>
          <w:sz w:val="24"/>
          <w:szCs w:val="24"/>
        </w:rPr>
        <w:t>Actions you have taken</w:t>
      </w:r>
    </w:p>
    <w:p w14:paraId="1492862D" w14:textId="618FB228" w:rsidR="003711D3" w:rsidRPr="000B3EC9" w:rsidRDefault="00682DF8" w:rsidP="003711D3">
      <w:pPr>
        <w:pStyle w:val="ListParagraph"/>
        <w:numPr>
          <w:ilvl w:val="0"/>
          <w:numId w:val="3"/>
        </w:numPr>
        <w:spacing w:after="0" w:line="240" w:lineRule="auto"/>
        <w:rPr>
          <w:rFonts w:ascii="Times New Roman" w:hAnsi="Times New Roman" w:cs="Times New Roman"/>
          <w:sz w:val="24"/>
          <w:szCs w:val="24"/>
        </w:rPr>
      </w:pPr>
      <w:r w:rsidRPr="000B3EC9">
        <w:rPr>
          <w:rFonts w:ascii="Times New Roman" w:hAnsi="Times New Roman" w:cs="Times New Roman"/>
          <w:sz w:val="24"/>
          <w:szCs w:val="24"/>
        </w:rPr>
        <w:t>S</w:t>
      </w:r>
      <w:r w:rsidR="003711D3" w:rsidRPr="000B3EC9">
        <w:rPr>
          <w:rFonts w:ascii="Times New Roman" w:hAnsi="Times New Roman" w:cs="Times New Roman"/>
          <w:sz w:val="24"/>
          <w:szCs w:val="24"/>
        </w:rPr>
        <w:t>uccesses</w:t>
      </w:r>
      <w:r w:rsidRPr="000B3EC9">
        <w:rPr>
          <w:rFonts w:ascii="Times New Roman" w:hAnsi="Times New Roman" w:cs="Times New Roman"/>
          <w:sz w:val="24"/>
          <w:szCs w:val="24"/>
        </w:rPr>
        <w:t xml:space="preserve"> you have had</w:t>
      </w:r>
    </w:p>
    <w:p w14:paraId="2684FCDA" w14:textId="72B8AA2C" w:rsidR="0089174B" w:rsidRPr="000B3EC9" w:rsidRDefault="00682DF8" w:rsidP="00EA2EB1">
      <w:pPr>
        <w:pStyle w:val="ListParagraph"/>
        <w:numPr>
          <w:ilvl w:val="0"/>
          <w:numId w:val="3"/>
        </w:numPr>
        <w:spacing w:after="0" w:line="240" w:lineRule="auto"/>
        <w:rPr>
          <w:rFonts w:ascii="Times New Roman" w:hAnsi="Times New Roman" w:cs="Times New Roman"/>
          <w:sz w:val="24"/>
          <w:szCs w:val="24"/>
        </w:rPr>
      </w:pPr>
      <w:r w:rsidRPr="000B3EC9">
        <w:rPr>
          <w:rFonts w:ascii="Times New Roman" w:hAnsi="Times New Roman" w:cs="Times New Roman"/>
          <w:sz w:val="24"/>
          <w:szCs w:val="24"/>
        </w:rPr>
        <w:t>S</w:t>
      </w:r>
      <w:r w:rsidR="003711D3" w:rsidRPr="000B3EC9">
        <w:rPr>
          <w:rFonts w:ascii="Times New Roman" w:hAnsi="Times New Roman" w:cs="Times New Roman"/>
          <w:sz w:val="24"/>
          <w:szCs w:val="24"/>
        </w:rPr>
        <w:t>upport you still need</w:t>
      </w:r>
    </w:p>
    <w:p w14:paraId="6ED7D8CE" w14:textId="77777777" w:rsidR="0089174B" w:rsidRPr="00C2663D" w:rsidRDefault="0089174B" w:rsidP="0073372B">
      <w:pPr>
        <w:spacing w:after="120"/>
        <w:rPr>
          <w:rFonts w:ascii="Times New Roman" w:hAnsi="Times New Roman" w:cs="Times New Roman"/>
        </w:rPr>
      </w:pPr>
    </w:p>
    <w:p w14:paraId="79F6AE2D" w14:textId="0D00B2CB" w:rsidR="0073372B" w:rsidRPr="00C2663D" w:rsidRDefault="0073372B" w:rsidP="0073372B">
      <w:pPr>
        <w:spacing w:after="120"/>
        <w:rPr>
          <w:rFonts w:ascii="Times New Roman" w:hAnsi="Times New Roman" w:cs="Times New Roman"/>
        </w:rPr>
        <w:sectPr w:rsidR="0073372B" w:rsidRPr="00C2663D" w:rsidSect="00B14C63">
          <w:footerReference w:type="default" r:id="rId10"/>
          <w:headerReference w:type="first" r:id="rId11"/>
          <w:pgSz w:w="12240" w:h="15840"/>
          <w:pgMar w:top="720" w:right="720" w:bottom="720" w:left="720" w:header="720" w:footer="720" w:gutter="0"/>
          <w:cols w:space="720"/>
          <w:titlePg/>
          <w:docGrid w:linePitch="360"/>
        </w:sectPr>
      </w:pPr>
    </w:p>
    <w:tbl>
      <w:tblPr>
        <w:tblStyle w:val="TableGrid"/>
        <w:tblW w:w="0" w:type="auto"/>
        <w:tblLook w:val="04A0" w:firstRow="1" w:lastRow="0" w:firstColumn="1" w:lastColumn="0" w:noHBand="0" w:noVBand="1"/>
      </w:tblPr>
      <w:tblGrid>
        <w:gridCol w:w="10790"/>
      </w:tblGrid>
      <w:tr w:rsidR="000E2F60" w:rsidRPr="00C2663D" w14:paraId="2298B28A" w14:textId="77777777" w:rsidTr="008A6DD9">
        <w:trPr>
          <w:trHeight w:val="1152"/>
        </w:trPr>
        <w:tc>
          <w:tcPr>
            <w:tcW w:w="10790" w:type="dxa"/>
          </w:tcPr>
          <w:p w14:paraId="1A6A5CD6" w14:textId="77777777" w:rsidR="000E2F60" w:rsidRDefault="00804579" w:rsidP="0078383E">
            <w:pPr>
              <w:pStyle w:val="BodyText"/>
              <w:ind w:right="388"/>
              <w:rPr>
                <w:b/>
                <w:bCs/>
                <w:u w:val="single"/>
              </w:rPr>
            </w:pPr>
            <w:r w:rsidRPr="00BD0083">
              <w:rPr>
                <w:b/>
                <w:bCs/>
                <w:u w:val="single"/>
              </w:rPr>
              <w:t>Member Value and Engagement</w:t>
            </w:r>
          </w:p>
          <w:p w14:paraId="7C692B75" w14:textId="77777777" w:rsidR="00BD0083" w:rsidRDefault="00E414DD" w:rsidP="00BD0083">
            <w:pPr>
              <w:pStyle w:val="BodyText"/>
              <w:numPr>
                <w:ilvl w:val="0"/>
                <w:numId w:val="4"/>
              </w:numPr>
              <w:ind w:right="388"/>
            </w:pPr>
            <w:r>
              <w:t>Formed a professional Development Committee – starting webinars for all/ online access for members</w:t>
            </w:r>
          </w:p>
          <w:p w14:paraId="47A26448" w14:textId="30F9DE36" w:rsidR="00E414DD" w:rsidRDefault="00E414DD" w:rsidP="00BD0083">
            <w:pPr>
              <w:pStyle w:val="BodyText"/>
              <w:numPr>
                <w:ilvl w:val="0"/>
                <w:numId w:val="4"/>
              </w:numPr>
              <w:ind w:right="388"/>
            </w:pPr>
            <w:proofErr w:type="gramStart"/>
            <w:r>
              <w:t>Working</w:t>
            </w:r>
            <w:proofErr w:type="gramEnd"/>
            <w:r>
              <w:t xml:space="preserve"> a marketing coordinator</w:t>
            </w:r>
          </w:p>
          <w:p w14:paraId="4A185599" w14:textId="746C7890" w:rsidR="00E414DD" w:rsidRPr="00BD0083" w:rsidRDefault="00E414DD" w:rsidP="00BD0083">
            <w:pPr>
              <w:pStyle w:val="BodyText"/>
              <w:numPr>
                <w:ilvl w:val="0"/>
                <w:numId w:val="4"/>
              </w:numPr>
              <w:ind w:right="388"/>
            </w:pPr>
            <w:r>
              <w:t>Membership committee in the works</w:t>
            </w:r>
          </w:p>
        </w:tc>
      </w:tr>
      <w:tr w:rsidR="00C405B9" w:rsidRPr="00C2663D" w14:paraId="6A598499" w14:textId="77777777" w:rsidTr="008A6DD9">
        <w:trPr>
          <w:trHeight w:val="1152"/>
        </w:trPr>
        <w:tc>
          <w:tcPr>
            <w:tcW w:w="10790" w:type="dxa"/>
          </w:tcPr>
          <w:p w14:paraId="45AC86F3" w14:textId="77777777" w:rsidR="00C405B9" w:rsidRDefault="00BD0083" w:rsidP="0078383E">
            <w:pPr>
              <w:pStyle w:val="BodyText"/>
              <w:ind w:right="388"/>
              <w:rPr>
                <w:b/>
                <w:bCs/>
                <w:u w:val="single"/>
              </w:rPr>
            </w:pPr>
            <w:r w:rsidRPr="00586B16">
              <w:rPr>
                <w:b/>
                <w:bCs/>
                <w:u w:val="single"/>
              </w:rPr>
              <w:t xml:space="preserve">Advocacy and </w:t>
            </w:r>
            <w:r w:rsidR="00586B16" w:rsidRPr="00586B16">
              <w:rPr>
                <w:b/>
                <w:bCs/>
                <w:u w:val="single"/>
              </w:rPr>
              <w:t>Awareness</w:t>
            </w:r>
          </w:p>
          <w:p w14:paraId="44B4E247" w14:textId="1EDC5EC7" w:rsidR="00586B16" w:rsidRPr="00586B16" w:rsidRDefault="00E414DD" w:rsidP="00586B16">
            <w:pPr>
              <w:pStyle w:val="BodyText"/>
              <w:numPr>
                <w:ilvl w:val="0"/>
                <w:numId w:val="4"/>
              </w:numPr>
              <w:ind w:right="388"/>
            </w:pPr>
            <w:r>
              <w:t>Working with state leaders to advocate for CTE Funds</w:t>
            </w:r>
          </w:p>
        </w:tc>
      </w:tr>
      <w:tr w:rsidR="00586B16" w:rsidRPr="00C2663D" w14:paraId="7AED6B1D" w14:textId="77777777" w:rsidTr="008A6DD9">
        <w:trPr>
          <w:trHeight w:val="1152"/>
        </w:trPr>
        <w:tc>
          <w:tcPr>
            <w:tcW w:w="10790" w:type="dxa"/>
          </w:tcPr>
          <w:p w14:paraId="5A894890" w14:textId="77777777" w:rsidR="00586B16" w:rsidRDefault="00586B16" w:rsidP="0078383E">
            <w:pPr>
              <w:pStyle w:val="BodyText"/>
              <w:ind w:right="388"/>
              <w:rPr>
                <w:b/>
                <w:bCs/>
                <w:u w:val="single"/>
              </w:rPr>
            </w:pPr>
            <w:r>
              <w:rPr>
                <w:b/>
                <w:bCs/>
                <w:u w:val="single"/>
              </w:rPr>
              <w:t>Professional and Leadership Development</w:t>
            </w:r>
          </w:p>
          <w:p w14:paraId="3AB89DAE" w14:textId="45AB0B85" w:rsidR="00586B16" w:rsidRDefault="00E414DD" w:rsidP="00586B16">
            <w:pPr>
              <w:pStyle w:val="BodyText"/>
              <w:numPr>
                <w:ilvl w:val="0"/>
                <w:numId w:val="4"/>
              </w:numPr>
              <w:ind w:right="388"/>
            </w:pPr>
            <w:r>
              <w:t>We have a full policy committee</w:t>
            </w:r>
          </w:p>
          <w:p w14:paraId="07CDBD8C" w14:textId="7D34F265" w:rsidR="00E414DD" w:rsidRPr="00586B16" w:rsidRDefault="00E414DD" w:rsidP="00586B16">
            <w:pPr>
              <w:pStyle w:val="BodyText"/>
              <w:numPr>
                <w:ilvl w:val="0"/>
                <w:numId w:val="4"/>
              </w:numPr>
              <w:ind w:right="388"/>
            </w:pPr>
            <w:r>
              <w:t>We have a fellow Katherine Ott</w:t>
            </w:r>
          </w:p>
        </w:tc>
      </w:tr>
      <w:tr w:rsidR="00586B16" w:rsidRPr="00C2663D" w14:paraId="3EAD37DE" w14:textId="77777777" w:rsidTr="008A6DD9">
        <w:trPr>
          <w:trHeight w:val="1152"/>
        </w:trPr>
        <w:tc>
          <w:tcPr>
            <w:tcW w:w="10790" w:type="dxa"/>
          </w:tcPr>
          <w:p w14:paraId="6347E14A" w14:textId="77777777" w:rsidR="00586B16" w:rsidRDefault="00586B16" w:rsidP="0078383E">
            <w:pPr>
              <w:pStyle w:val="BodyText"/>
              <w:ind w:right="388"/>
              <w:rPr>
                <w:b/>
                <w:bCs/>
                <w:u w:val="single"/>
              </w:rPr>
            </w:pPr>
            <w:r>
              <w:rPr>
                <w:b/>
                <w:bCs/>
                <w:u w:val="single"/>
              </w:rPr>
              <w:t>Teacher Pipeline Shortage</w:t>
            </w:r>
          </w:p>
          <w:p w14:paraId="3A648E20" w14:textId="17973369" w:rsidR="00586B16" w:rsidRPr="00586B16" w:rsidRDefault="00586B16" w:rsidP="00586B16">
            <w:pPr>
              <w:pStyle w:val="BodyText"/>
              <w:numPr>
                <w:ilvl w:val="0"/>
                <w:numId w:val="4"/>
              </w:numPr>
              <w:ind w:right="388"/>
            </w:pPr>
          </w:p>
        </w:tc>
      </w:tr>
      <w:tr w:rsidR="00586B16" w:rsidRPr="00C2663D" w14:paraId="3ADEB1C7" w14:textId="77777777" w:rsidTr="008A6DD9">
        <w:trPr>
          <w:trHeight w:val="1152"/>
        </w:trPr>
        <w:tc>
          <w:tcPr>
            <w:tcW w:w="10790" w:type="dxa"/>
          </w:tcPr>
          <w:p w14:paraId="7C0E14EE" w14:textId="77777777" w:rsidR="00586B16" w:rsidRDefault="00586B16" w:rsidP="0078383E">
            <w:pPr>
              <w:pStyle w:val="BodyText"/>
              <w:ind w:right="388"/>
              <w:rPr>
                <w:b/>
                <w:bCs/>
                <w:u w:val="single"/>
              </w:rPr>
            </w:pPr>
            <w:r>
              <w:rPr>
                <w:b/>
                <w:bCs/>
                <w:u w:val="single"/>
              </w:rPr>
              <w:t>Strategic Partnerships</w:t>
            </w:r>
          </w:p>
          <w:p w14:paraId="33BB7E07" w14:textId="2245EB3B" w:rsidR="00586B16" w:rsidRPr="00586B16" w:rsidRDefault="00E414DD" w:rsidP="00586B16">
            <w:pPr>
              <w:pStyle w:val="BodyText"/>
              <w:numPr>
                <w:ilvl w:val="0"/>
                <w:numId w:val="4"/>
              </w:numPr>
              <w:ind w:right="388"/>
            </w:pPr>
            <w:r>
              <w:t>MBA Research partnership for 2026-28 Visoin</w:t>
            </w:r>
          </w:p>
        </w:tc>
      </w:tr>
      <w:tr w:rsidR="00586B16" w:rsidRPr="00C2663D" w14:paraId="3051C8FE" w14:textId="77777777" w:rsidTr="008A6DD9">
        <w:trPr>
          <w:trHeight w:val="1152"/>
        </w:trPr>
        <w:tc>
          <w:tcPr>
            <w:tcW w:w="10790" w:type="dxa"/>
          </w:tcPr>
          <w:p w14:paraId="2B00E748" w14:textId="3383B9AD" w:rsidR="00586B16" w:rsidRDefault="002457C2" w:rsidP="0078383E">
            <w:pPr>
              <w:pStyle w:val="BodyText"/>
              <w:ind w:right="388"/>
              <w:rPr>
                <w:b/>
                <w:bCs/>
                <w:u w:val="single"/>
              </w:rPr>
            </w:pPr>
            <w:r>
              <w:rPr>
                <w:b/>
                <w:bCs/>
                <w:u w:val="single"/>
              </w:rPr>
              <w:t>CTE for All</w:t>
            </w:r>
          </w:p>
          <w:p w14:paraId="694FAAA1" w14:textId="2D5E0B73" w:rsidR="00586B16" w:rsidRPr="00586B16" w:rsidRDefault="00586B16" w:rsidP="00586B16">
            <w:pPr>
              <w:pStyle w:val="BodyText"/>
              <w:numPr>
                <w:ilvl w:val="0"/>
                <w:numId w:val="4"/>
              </w:numPr>
              <w:ind w:right="388"/>
            </w:pPr>
          </w:p>
        </w:tc>
      </w:tr>
    </w:tbl>
    <w:p w14:paraId="4CFD52B1" w14:textId="1838AC3F" w:rsidR="00CE4C2C" w:rsidRPr="00C2663D" w:rsidRDefault="00CE4C2C" w:rsidP="00CE4C2C">
      <w:pPr>
        <w:rPr>
          <w:rFonts w:ascii="Times New Roman" w:hAnsi="Times New Roman" w:cs="Times New Roman"/>
        </w:rPr>
      </w:pPr>
    </w:p>
    <w:p w14:paraId="7ACB0759" w14:textId="7E52B9D8" w:rsidR="002B447D" w:rsidRPr="00C2663D" w:rsidRDefault="002B447D" w:rsidP="00AD558F">
      <w:pPr>
        <w:pStyle w:val="Heading1"/>
        <w:numPr>
          <w:ilvl w:val="0"/>
          <w:numId w:val="2"/>
        </w:numPr>
        <w:spacing w:after="120"/>
        <w:ind w:left="360"/>
        <w:rPr>
          <w:rFonts w:ascii="Times New Roman" w:hAnsi="Times New Roman" w:cs="Times New Roman"/>
          <w:b/>
          <w:bCs/>
        </w:rPr>
      </w:pPr>
      <w:r w:rsidRPr="00C2663D">
        <w:rPr>
          <w:rFonts w:ascii="Times New Roman" w:hAnsi="Times New Roman" w:cs="Times New Roman"/>
          <w:b/>
          <w:bCs/>
        </w:rPr>
        <w:t>Contributions to Region and Division Members</w:t>
      </w:r>
    </w:p>
    <w:p w14:paraId="045494C4" w14:textId="5FBCFCF4" w:rsidR="002B447D" w:rsidRPr="00C2663D" w:rsidRDefault="002B447D" w:rsidP="001F6FD5">
      <w:pPr>
        <w:pStyle w:val="BodyText"/>
        <w:spacing w:before="90" w:after="160"/>
        <w:ind w:right="388"/>
        <w:sectPr w:rsidR="002B447D" w:rsidRPr="00C2663D" w:rsidSect="00EA2EB1">
          <w:type w:val="continuous"/>
          <w:pgSz w:w="12240" w:h="15840"/>
          <w:pgMar w:top="720" w:right="720" w:bottom="720" w:left="720" w:header="720" w:footer="720" w:gutter="0"/>
          <w:cols w:space="720"/>
          <w:docGrid w:linePitch="360"/>
        </w:sectPr>
      </w:pPr>
      <w:r w:rsidRPr="00C2663D">
        <w:rPr>
          <w:rFonts w:eastAsiaTheme="minorHAnsi"/>
          <w:lang w:bidi="ar-SA"/>
        </w:rPr>
        <w:t>Please remember the importance of engagement of members during this time and let ACTE know how we can help engag</w:t>
      </w:r>
      <w:r w:rsidR="007071CA">
        <w:rPr>
          <w:rFonts w:eastAsiaTheme="minorHAnsi"/>
          <w:lang w:bidi="ar-SA"/>
        </w:rPr>
        <w:t>e</w:t>
      </w:r>
      <w:r w:rsidRPr="00C2663D">
        <w:rPr>
          <w:rFonts w:eastAsiaTheme="minorHAnsi"/>
          <w:lang w:bidi="ar-SA"/>
        </w:rPr>
        <w:t xml:space="preserve"> </w:t>
      </w:r>
      <w:r w:rsidR="007071CA">
        <w:rPr>
          <w:rFonts w:eastAsiaTheme="minorHAnsi"/>
          <w:lang w:bidi="ar-SA"/>
        </w:rPr>
        <w:t>our</w:t>
      </w:r>
      <w:r w:rsidRPr="00C2663D">
        <w:rPr>
          <w:rFonts w:eastAsiaTheme="minorHAnsi"/>
          <w:lang w:bidi="ar-SA"/>
        </w:rPr>
        <w:t xml:space="preserve"> members with you! Please also let us know how you have engaged ACTE members </w:t>
      </w:r>
      <w:r w:rsidRPr="00C2663D">
        <w:rPr>
          <w:rFonts w:eastAsiaTheme="minorHAnsi"/>
          <w:lang w:bidi="ar-SA"/>
        </w:rPr>
        <w:lastRenderedPageBreak/>
        <w:t>within the past 4 months. Indicate if the work falls under any of the Strategic Plan</w:t>
      </w:r>
      <w:r w:rsidRPr="00C2663D">
        <w:t>.</w:t>
      </w:r>
    </w:p>
    <w:tbl>
      <w:tblPr>
        <w:tblStyle w:val="TableGrid"/>
        <w:tblW w:w="10800" w:type="dxa"/>
        <w:tblInd w:w="140" w:type="dxa"/>
        <w:tblLook w:val="04A0" w:firstRow="1" w:lastRow="0" w:firstColumn="1" w:lastColumn="0" w:noHBand="0" w:noVBand="1"/>
      </w:tblPr>
      <w:tblGrid>
        <w:gridCol w:w="10800"/>
      </w:tblGrid>
      <w:tr w:rsidR="002B447D" w:rsidRPr="00C2663D" w14:paraId="33D6C4EF" w14:textId="77777777" w:rsidTr="008A6DD9">
        <w:trPr>
          <w:trHeight w:val="1152"/>
        </w:trPr>
        <w:tc>
          <w:tcPr>
            <w:tcW w:w="10800" w:type="dxa"/>
          </w:tcPr>
          <w:p w14:paraId="0DACA8DC" w14:textId="14659D5A" w:rsidR="002B447D" w:rsidRPr="00C2663D" w:rsidRDefault="00E414DD" w:rsidP="00B14C63">
            <w:pPr>
              <w:pStyle w:val="BodyText"/>
              <w:ind w:right="388"/>
            </w:pPr>
            <w:r>
              <w:t>Multiple eblasts with member surveys</w:t>
            </w:r>
          </w:p>
        </w:tc>
      </w:tr>
    </w:tbl>
    <w:p w14:paraId="288E26CF" w14:textId="294A75CE" w:rsidR="00C2663D" w:rsidRPr="00C2663D" w:rsidRDefault="002B447D" w:rsidP="001F6FD5">
      <w:pPr>
        <w:pStyle w:val="BodyText"/>
        <w:spacing w:before="120" w:after="160"/>
        <w:ind w:right="268"/>
      </w:pPr>
      <w:r w:rsidRPr="00C2663D">
        <w:t xml:space="preserve">ACTE is working to communicate and disseminate innovation at the forefront of all Regions and Divisions as an effort to support other CTE professionals around the nation. We anticipate highlighting the innovations in ACTE’s publications, </w:t>
      </w:r>
      <w:r w:rsidR="00B43793" w:rsidRPr="00C2663D">
        <w:t>blogs,</w:t>
      </w:r>
      <w:r w:rsidRPr="00C2663D">
        <w:t xml:space="preserve"> webinars and other similar activities. Please highlight any recent innovative ideas </w:t>
      </w:r>
      <w:r w:rsidR="00784393">
        <w:t xml:space="preserve">you have witnessed </w:t>
      </w:r>
      <w:r w:rsidRPr="00C2663D">
        <w:t>within Region</w:t>
      </w:r>
      <w:r w:rsidR="00784393">
        <w:t>s</w:t>
      </w:r>
      <w:r w:rsidRPr="00C2663D">
        <w:t xml:space="preserve"> or Division</w:t>
      </w:r>
      <w:r w:rsidR="00784393">
        <w:t>s</w:t>
      </w:r>
      <w:r w:rsidRPr="00C2663D">
        <w:t>.</w:t>
      </w:r>
    </w:p>
    <w:tbl>
      <w:tblPr>
        <w:tblStyle w:val="TableGrid"/>
        <w:tblW w:w="10800" w:type="dxa"/>
        <w:tblLook w:val="04A0" w:firstRow="1" w:lastRow="0" w:firstColumn="1" w:lastColumn="0" w:noHBand="0" w:noVBand="1"/>
      </w:tblPr>
      <w:tblGrid>
        <w:gridCol w:w="10800"/>
      </w:tblGrid>
      <w:tr w:rsidR="002B447D" w:rsidRPr="00C2663D" w14:paraId="3208970B" w14:textId="77777777" w:rsidTr="008A6DD9">
        <w:trPr>
          <w:trHeight w:val="1152"/>
        </w:trPr>
        <w:tc>
          <w:tcPr>
            <w:tcW w:w="10800" w:type="dxa"/>
          </w:tcPr>
          <w:p w14:paraId="4DBEF6A3" w14:textId="1581272D" w:rsidR="002B447D" w:rsidRPr="00C2663D" w:rsidRDefault="002B447D" w:rsidP="00B14C63">
            <w:pPr>
              <w:pStyle w:val="BodyText"/>
              <w:ind w:right="388"/>
            </w:pPr>
          </w:p>
        </w:tc>
      </w:tr>
    </w:tbl>
    <w:p w14:paraId="56D2616A" w14:textId="6829A5C9" w:rsidR="00177E83" w:rsidRPr="00C2663D" w:rsidRDefault="00177E83" w:rsidP="002B447D">
      <w:pPr>
        <w:rPr>
          <w:rFonts w:ascii="Times New Roman" w:hAnsi="Times New Roman" w:cs="Times New Roman"/>
        </w:rPr>
      </w:pPr>
    </w:p>
    <w:p w14:paraId="06B851E0" w14:textId="16C8B7CD" w:rsidR="002B447D" w:rsidRPr="00C2663D" w:rsidRDefault="00D4294B" w:rsidP="00AD558F">
      <w:pPr>
        <w:pStyle w:val="Heading1"/>
        <w:numPr>
          <w:ilvl w:val="0"/>
          <w:numId w:val="2"/>
        </w:numPr>
        <w:spacing w:after="120"/>
        <w:ind w:left="360"/>
        <w:rPr>
          <w:rFonts w:ascii="Times New Roman" w:hAnsi="Times New Roman" w:cs="Times New Roman"/>
          <w:b/>
          <w:bCs/>
        </w:rPr>
      </w:pPr>
      <w:r w:rsidRPr="00C2663D">
        <w:rPr>
          <w:rFonts w:ascii="Times New Roman" w:hAnsi="Times New Roman" w:cs="Times New Roman"/>
          <w:b/>
          <w:bCs/>
        </w:rPr>
        <w:t>Succession Planning</w:t>
      </w:r>
    </w:p>
    <w:p w14:paraId="368CFEEA" w14:textId="61AB6E6D" w:rsidR="00D4294B" w:rsidRPr="00C2663D" w:rsidRDefault="00D4294B" w:rsidP="00D4294B">
      <w:pPr>
        <w:rPr>
          <w:rFonts w:ascii="Times New Roman" w:hAnsi="Times New Roman" w:cs="Times New Roman"/>
          <w:sz w:val="24"/>
          <w:szCs w:val="24"/>
        </w:rPr>
      </w:pPr>
      <w:r w:rsidRPr="00C2663D">
        <w:rPr>
          <w:rFonts w:ascii="Times New Roman" w:hAnsi="Times New Roman" w:cs="Times New Roman"/>
          <w:sz w:val="24"/>
          <w:szCs w:val="24"/>
        </w:rPr>
        <w:t xml:space="preserve">Do you have any information you wish you had been provided during </w:t>
      </w:r>
      <w:r w:rsidR="00586B16">
        <w:rPr>
          <w:rFonts w:ascii="Times New Roman" w:hAnsi="Times New Roman" w:cs="Times New Roman"/>
          <w:sz w:val="24"/>
          <w:szCs w:val="24"/>
        </w:rPr>
        <w:t>time as an Officer</w:t>
      </w:r>
      <w:r w:rsidRPr="00C2663D">
        <w:rPr>
          <w:rFonts w:ascii="Times New Roman" w:hAnsi="Times New Roman" w:cs="Times New Roman"/>
          <w:sz w:val="24"/>
          <w:szCs w:val="24"/>
        </w:rPr>
        <w:t xml:space="preserve"> (what you </w:t>
      </w:r>
      <w:r w:rsidR="00870B0D" w:rsidRPr="00C2663D">
        <w:rPr>
          <w:rFonts w:ascii="Times New Roman" w:hAnsi="Times New Roman" w:cs="Times New Roman"/>
          <w:sz w:val="24"/>
          <w:szCs w:val="24"/>
        </w:rPr>
        <w:t>know now that you wish you had know</w:t>
      </w:r>
      <w:r w:rsidR="00EC67A8" w:rsidRPr="00C2663D">
        <w:rPr>
          <w:rFonts w:ascii="Times New Roman" w:hAnsi="Times New Roman" w:cs="Times New Roman"/>
          <w:sz w:val="24"/>
          <w:szCs w:val="24"/>
        </w:rPr>
        <w:t>n</w:t>
      </w:r>
      <w:r w:rsidR="00870B0D" w:rsidRPr="00C2663D">
        <w:rPr>
          <w:rFonts w:ascii="Times New Roman" w:hAnsi="Times New Roman" w:cs="Times New Roman"/>
          <w:sz w:val="24"/>
          <w:szCs w:val="24"/>
        </w:rPr>
        <w:t xml:space="preserve"> then)?</w:t>
      </w:r>
      <w:r w:rsidR="00894D5E">
        <w:rPr>
          <w:rFonts w:ascii="Times New Roman" w:hAnsi="Times New Roman" w:cs="Times New Roman"/>
          <w:sz w:val="24"/>
          <w:szCs w:val="24"/>
        </w:rPr>
        <w:t xml:space="preserve"> </w:t>
      </w:r>
      <w:r w:rsidR="00894D5E" w:rsidRPr="00EE2770">
        <w:rPr>
          <w:rFonts w:ascii="Times New Roman" w:hAnsi="Times New Roman" w:cs="Times New Roman"/>
          <w:sz w:val="24"/>
          <w:szCs w:val="24"/>
        </w:rPr>
        <w:t xml:space="preserve">Do you have any suggestions </w:t>
      </w:r>
      <w:r w:rsidR="00B43793">
        <w:rPr>
          <w:rFonts w:ascii="Times New Roman" w:hAnsi="Times New Roman" w:cs="Times New Roman"/>
          <w:sz w:val="24"/>
          <w:szCs w:val="24"/>
        </w:rPr>
        <w:t>for</w:t>
      </w:r>
      <w:r w:rsidR="00894D5E" w:rsidRPr="00EE2770">
        <w:rPr>
          <w:rFonts w:ascii="Times New Roman" w:hAnsi="Times New Roman" w:cs="Times New Roman"/>
          <w:sz w:val="24"/>
          <w:szCs w:val="24"/>
        </w:rPr>
        <w:t xml:space="preserve"> future </w:t>
      </w:r>
      <w:r w:rsidR="00586B16">
        <w:rPr>
          <w:rFonts w:ascii="Times New Roman" w:hAnsi="Times New Roman" w:cs="Times New Roman"/>
          <w:sz w:val="24"/>
          <w:szCs w:val="24"/>
        </w:rPr>
        <w:t>President-Elects</w:t>
      </w:r>
      <w:r w:rsidR="00894D5E" w:rsidRPr="00EE2770">
        <w:rPr>
          <w:rFonts w:ascii="Times New Roman" w:hAnsi="Times New Roman" w:cs="Times New Roman"/>
          <w:sz w:val="24"/>
          <w:szCs w:val="24"/>
        </w:rPr>
        <w:t xml:space="preserve"> </w:t>
      </w:r>
      <w:r w:rsidR="00F419E8">
        <w:rPr>
          <w:rFonts w:ascii="Times New Roman" w:hAnsi="Times New Roman" w:cs="Times New Roman"/>
          <w:sz w:val="24"/>
          <w:szCs w:val="24"/>
        </w:rPr>
        <w:t xml:space="preserve">or </w:t>
      </w:r>
      <w:r w:rsidR="00894D5E" w:rsidRPr="00EE2770">
        <w:rPr>
          <w:rFonts w:ascii="Times New Roman" w:hAnsi="Times New Roman" w:cs="Times New Roman"/>
          <w:sz w:val="24"/>
          <w:szCs w:val="24"/>
        </w:rPr>
        <w:t>for Region</w:t>
      </w:r>
      <w:r w:rsidR="00F419E8">
        <w:rPr>
          <w:rFonts w:ascii="Times New Roman" w:hAnsi="Times New Roman" w:cs="Times New Roman"/>
          <w:sz w:val="24"/>
          <w:szCs w:val="24"/>
        </w:rPr>
        <w:t>/</w:t>
      </w:r>
      <w:r w:rsidR="00894D5E" w:rsidRPr="00EE2770">
        <w:rPr>
          <w:rFonts w:ascii="Times New Roman" w:hAnsi="Times New Roman" w:cs="Times New Roman"/>
          <w:sz w:val="24"/>
          <w:szCs w:val="24"/>
        </w:rPr>
        <w:t>Division</w:t>
      </w:r>
      <w:r w:rsidR="00F419E8">
        <w:rPr>
          <w:rFonts w:ascii="Times New Roman" w:hAnsi="Times New Roman" w:cs="Times New Roman"/>
          <w:sz w:val="24"/>
          <w:szCs w:val="24"/>
        </w:rPr>
        <w:t xml:space="preserve"> VPs</w:t>
      </w:r>
      <w:r w:rsidR="00894D5E" w:rsidRPr="00EE2770">
        <w:rPr>
          <w:rFonts w:ascii="Times New Roman" w:hAnsi="Times New Roman" w:cs="Times New Roman"/>
          <w:sz w:val="24"/>
          <w:szCs w:val="24"/>
        </w:rPr>
        <w:t>?</w:t>
      </w:r>
      <w:r w:rsidR="00FD0AB3">
        <w:rPr>
          <w:rFonts w:ascii="Times New Roman" w:hAnsi="Times New Roman" w:cs="Times New Roman"/>
          <w:sz w:val="24"/>
          <w:szCs w:val="24"/>
        </w:rPr>
        <w:t xml:space="preserve"> Also, do you have any suggestions on </w:t>
      </w:r>
      <w:r w:rsidR="00FD0AB3">
        <w:rPr>
          <w:rFonts w:ascii="Times New Roman" w:eastAsia="Times New Roman" w:hAnsi="Times New Roman" w:cs="Times New Roman"/>
          <w:sz w:val="24"/>
          <w:szCs w:val="24"/>
        </w:rPr>
        <w:t>future ACTE President-Elect candidates?</w:t>
      </w:r>
    </w:p>
    <w:tbl>
      <w:tblPr>
        <w:tblStyle w:val="TableGrid"/>
        <w:tblW w:w="10800" w:type="dxa"/>
        <w:tblLook w:val="04A0" w:firstRow="1" w:lastRow="0" w:firstColumn="1" w:lastColumn="0" w:noHBand="0" w:noVBand="1"/>
      </w:tblPr>
      <w:tblGrid>
        <w:gridCol w:w="10800"/>
      </w:tblGrid>
      <w:tr w:rsidR="00870B0D" w:rsidRPr="00C2663D" w14:paraId="093B89CA" w14:textId="77777777" w:rsidTr="008A6DD9">
        <w:trPr>
          <w:trHeight w:val="1152"/>
        </w:trPr>
        <w:tc>
          <w:tcPr>
            <w:tcW w:w="10800" w:type="dxa"/>
          </w:tcPr>
          <w:p w14:paraId="70939919" w14:textId="77777777" w:rsidR="00870B0D" w:rsidRDefault="00E414DD" w:rsidP="00B14C63">
            <w:pPr>
              <w:pStyle w:val="BodyText"/>
              <w:ind w:right="388"/>
            </w:pPr>
            <w:r>
              <w:t>Everything</w:t>
            </w:r>
          </w:p>
          <w:p w14:paraId="3DE159B7" w14:textId="1DED3B70" w:rsidR="00E414DD" w:rsidRPr="00C2663D" w:rsidRDefault="00E414DD" w:rsidP="00B14C63">
            <w:pPr>
              <w:pStyle w:val="BodyText"/>
              <w:ind w:right="388"/>
            </w:pPr>
            <w:r>
              <w:t>We will have a president elect election next fall</w:t>
            </w:r>
          </w:p>
        </w:tc>
      </w:tr>
    </w:tbl>
    <w:p w14:paraId="59141B62" w14:textId="6E210ACF" w:rsidR="00870B0D" w:rsidRPr="00C2663D" w:rsidRDefault="00870B0D" w:rsidP="00D4294B">
      <w:pPr>
        <w:rPr>
          <w:rFonts w:ascii="Times New Roman" w:hAnsi="Times New Roman" w:cs="Times New Roman"/>
        </w:rPr>
      </w:pPr>
    </w:p>
    <w:p w14:paraId="04A89F9D" w14:textId="426DD03B" w:rsidR="00870B0D" w:rsidRPr="00C2663D" w:rsidRDefault="00870B0D" w:rsidP="001F6FD5">
      <w:pPr>
        <w:pStyle w:val="Heading1"/>
        <w:numPr>
          <w:ilvl w:val="0"/>
          <w:numId w:val="2"/>
        </w:numPr>
        <w:spacing w:after="160"/>
        <w:ind w:left="360"/>
        <w:rPr>
          <w:rFonts w:ascii="Times New Roman" w:hAnsi="Times New Roman" w:cs="Times New Roman"/>
          <w:b/>
          <w:bCs/>
        </w:rPr>
      </w:pPr>
      <w:r w:rsidRPr="00C2663D">
        <w:rPr>
          <w:rFonts w:ascii="Times New Roman" w:hAnsi="Times New Roman" w:cs="Times New Roman"/>
          <w:b/>
          <w:bCs/>
        </w:rPr>
        <w:t>Region/Division Concerns</w:t>
      </w:r>
    </w:p>
    <w:tbl>
      <w:tblPr>
        <w:tblStyle w:val="TableGrid"/>
        <w:tblW w:w="0" w:type="auto"/>
        <w:tblLook w:val="04A0" w:firstRow="1" w:lastRow="0" w:firstColumn="1" w:lastColumn="0" w:noHBand="0" w:noVBand="1"/>
      </w:tblPr>
      <w:tblGrid>
        <w:gridCol w:w="3596"/>
        <w:gridCol w:w="3597"/>
        <w:gridCol w:w="3597"/>
      </w:tblGrid>
      <w:tr w:rsidR="00AD6447" w:rsidRPr="00C2663D" w14:paraId="3665B166" w14:textId="77777777" w:rsidTr="00057887">
        <w:trPr>
          <w:trHeight w:val="720"/>
        </w:trPr>
        <w:tc>
          <w:tcPr>
            <w:tcW w:w="3596" w:type="dxa"/>
            <w:vAlign w:val="center"/>
          </w:tcPr>
          <w:p w14:paraId="15A6F5F5" w14:textId="2CF27FAC" w:rsidR="00AD6447" w:rsidRPr="00C2663D" w:rsidRDefault="00AD6447" w:rsidP="00057887">
            <w:pPr>
              <w:rPr>
                <w:rFonts w:ascii="Times New Roman" w:hAnsi="Times New Roman" w:cs="Times New Roman"/>
                <w:b/>
                <w:bCs/>
                <w:sz w:val="24"/>
                <w:szCs w:val="24"/>
              </w:rPr>
            </w:pPr>
            <w:r w:rsidRPr="00C2663D">
              <w:rPr>
                <w:rFonts w:ascii="Times New Roman" w:hAnsi="Times New Roman" w:cs="Times New Roman"/>
                <w:b/>
                <w:bCs/>
                <w:sz w:val="24"/>
                <w:szCs w:val="24"/>
              </w:rPr>
              <w:t>What are your concerns for Region</w:t>
            </w:r>
            <w:r w:rsidR="00E247A5">
              <w:rPr>
                <w:rFonts w:ascii="Times New Roman" w:hAnsi="Times New Roman" w:cs="Times New Roman"/>
                <w:b/>
                <w:bCs/>
                <w:sz w:val="24"/>
                <w:szCs w:val="24"/>
              </w:rPr>
              <w:t>s</w:t>
            </w:r>
            <w:r w:rsidRPr="00C2663D">
              <w:rPr>
                <w:rFonts w:ascii="Times New Roman" w:hAnsi="Times New Roman" w:cs="Times New Roman"/>
                <w:b/>
                <w:bCs/>
                <w:sz w:val="24"/>
                <w:szCs w:val="24"/>
              </w:rPr>
              <w:t>/Division</w:t>
            </w:r>
            <w:r w:rsidR="00E247A5">
              <w:rPr>
                <w:rFonts w:ascii="Times New Roman" w:hAnsi="Times New Roman" w:cs="Times New Roman"/>
                <w:b/>
                <w:bCs/>
                <w:sz w:val="24"/>
                <w:szCs w:val="24"/>
              </w:rPr>
              <w:t>s</w:t>
            </w:r>
            <w:r w:rsidRPr="00C2663D">
              <w:rPr>
                <w:rFonts w:ascii="Times New Roman" w:hAnsi="Times New Roman" w:cs="Times New Roman"/>
                <w:b/>
                <w:bCs/>
                <w:sz w:val="24"/>
                <w:szCs w:val="24"/>
              </w:rPr>
              <w:t xml:space="preserve"> specifically</w:t>
            </w:r>
          </w:p>
        </w:tc>
        <w:tc>
          <w:tcPr>
            <w:tcW w:w="3597" w:type="dxa"/>
            <w:vAlign w:val="center"/>
          </w:tcPr>
          <w:p w14:paraId="4136858E" w14:textId="0E9642DE" w:rsidR="00AD6447" w:rsidRPr="00C2663D" w:rsidRDefault="00AD6447" w:rsidP="00057887">
            <w:pPr>
              <w:rPr>
                <w:rFonts w:ascii="Times New Roman" w:hAnsi="Times New Roman" w:cs="Times New Roman"/>
                <w:b/>
                <w:bCs/>
                <w:sz w:val="24"/>
                <w:szCs w:val="24"/>
              </w:rPr>
            </w:pPr>
            <w:r w:rsidRPr="00C2663D">
              <w:rPr>
                <w:rFonts w:ascii="Times New Roman" w:hAnsi="Times New Roman" w:cs="Times New Roman"/>
                <w:b/>
                <w:bCs/>
                <w:sz w:val="24"/>
                <w:szCs w:val="24"/>
              </w:rPr>
              <w:t>What are the implications for ACTE?</w:t>
            </w:r>
          </w:p>
        </w:tc>
        <w:tc>
          <w:tcPr>
            <w:tcW w:w="3597" w:type="dxa"/>
            <w:vAlign w:val="center"/>
          </w:tcPr>
          <w:p w14:paraId="63AE7259" w14:textId="0393ECAE" w:rsidR="00AD6447" w:rsidRPr="00C2663D" w:rsidRDefault="00AD6447" w:rsidP="00057887">
            <w:pPr>
              <w:rPr>
                <w:rFonts w:ascii="Times New Roman" w:hAnsi="Times New Roman" w:cs="Times New Roman"/>
                <w:b/>
                <w:bCs/>
                <w:sz w:val="24"/>
                <w:szCs w:val="24"/>
              </w:rPr>
            </w:pPr>
            <w:r w:rsidRPr="00C2663D">
              <w:rPr>
                <w:rFonts w:ascii="Times New Roman" w:hAnsi="Times New Roman" w:cs="Times New Roman"/>
                <w:b/>
                <w:bCs/>
                <w:sz w:val="24"/>
                <w:szCs w:val="24"/>
              </w:rPr>
              <w:t>In what capacity can ACTE assist in addressing this issue?</w:t>
            </w:r>
          </w:p>
        </w:tc>
      </w:tr>
      <w:tr w:rsidR="00AD6447" w:rsidRPr="00C2663D" w14:paraId="6C968CF4" w14:textId="77777777" w:rsidTr="008A6DD9">
        <w:trPr>
          <w:trHeight w:val="1152"/>
        </w:trPr>
        <w:tc>
          <w:tcPr>
            <w:tcW w:w="3596" w:type="dxa"/>
          </w:tcPr>
          <w:p w14:paraId="76537390" w14:textId="1EBF98B7" w:rsidR="00AD6447" w:rsidRPr="00C2663D" w:rsidRDefault="00E414DD" w:rsidP="00B14C63">
            <w:pPr>
              <w:pStyle w:val="BodyText"/>
              <w:ind w:right="388"/>
            </w:pPr>
            <w:r>
              <w:t>Maximizing the partnership with MBA Research</w:t>
            </w:r>
          </w:p>
        </w:tc>
        <w:tc>
          <w:tcPr>
            <w:tcW w:w="3597" w:type="dxa"/>
          </w:tcPr>
          <w:p w14:paraId="7A854F86" w14:textId="2664763A" w:rsidR="00AD6447" w:rsidRPr="00C2663D" w:rsidRDefault="00E414DD" w:rsidP="00B14C63">
            <w:pPr>
              <w:pStyle w:val="BodyText"/>
              <w:ind w:right="388"/>
            </w:pPr>
            <w:r>
              <w:t>Benefits</w:t>
            </w:r>
          </w:p>
        </w:tc>
        <w:tc>
          <w:tcPr>
            <w:tcW w:w="3597" w:type="dxa"/>
          </w:tcPr>
          <w:p w14:paraId="6748BD64" w14:textId="7F06A3C6" w:rsidR="00AD6447" w:rsidRPr="00C2663D" w:rsidRDefault="00E414DD" w:rsidP="00B14C63">
            <w:pPr>
              <w:pStyle w:val="BodyText"/>
              <w:ind w:right="388"/>
            </w:pPr>
            <w:r>
              <w:t>Help monitor the situation</w:t>
            </w:r>
          </w:p>
        </w:tc>
      </w:tr>
      <w:tr w:rsidR="00AD6447" w:rsidRPr="00C2663D" w14:paraId="77640D7A" w14:textId="77777777" w:rsidTr="008A6DD9">
        <w:trPr>
          <w:trHeight w:val="1152"/>
        </w:trPr>
        <w:tc>
          <w:tcPr>
            <w:tcW w:w="3596" w:type="dxa"/>
          </w:tcPr>
          <w:p w14:paraId="2E10927F" w14:textId="77777777" w:rsidR="00AD6447" w:rsidRDefault="00E414DD" w:rsidP="00B14C63">
            <w:pPr>
              <w:pStyle w:val="BodyText"/>
              <w:ind w:right="388"/>
            </w:pPr>
            <w:r>
              <w:t>Growing the Marketing division back</w:t>
            </w:r>
          </w:p>
          <w:p w14:paraId="02C38C7C" w14:textId="77777777" w:rsidR="00E414DD" w:rsidRDefault="00E414DD" w:rsidP="00B14C63">
            <w:pPr>
              <w:pStyle w:val="BodyText"/>
              <w:ind w:right="388"/>
            </w:pPr>
          </w:p>
          <w:p w14:paraId="66AA4E7F" w14:textId="29F9DB59" w:rsidR="00E414DD" w:rsidRPr="00C2663D" w:rsidRDefault="00E414DD" w:rsidP="00B14C63">
            <w:pPr>
              <w:pStyle w:val="BodyText"/>
              <w:ind w:right="388"/>
            </w:pPr>
          </w:p>
        </w:tc>
        <w:tc>
          <w:tcPr>
            <w:tcW w:w="3597" w:type="dxa"/>
          </w:tcPr>
          <w:p w14:paraId="2E9240AB" w14:textId="244A3E3A" w:rsidR="00AD6447" w:rsidRPr="00C2663D" w:rsidRDefault="00E414DD" w:rsidP="00B14C63">
            <w:pPr>
              <w:pStyle w:val="BodyText"/>
              <w:ind w:right="388"/>
            </w:pPr>
            <w:r>
              <w:t>More members</w:t>
            </w:r>
          </w:p>
        </w:tc>
        <w:tc>
          <w:tcPr>
            <w:tcW w:w="3597" w:type="dxa"/>
          </w:tcPr>
          <w:p w14:paraId="3BC7B47E" w14:textId="39C1D8A6" w:rsidR="00AD6447" w:rsidRPr="00C2663D" w:rsidRDefault="00E414DD" w:rsidP="00B14C63">
            <w:pPr>
              <w:pStyle w:val="BodyText"/>
              <w:ind w:right="388"/>
            </w:pPr>
            <w:r>
              <w:t>Help with ideas/the right people</w:t>
            </w:r>
          </w:p>
        </w:tc>
      </w:tr>
      <w:tr w:rsidR="00E414DD" w:rsidRPr="00C2663D" w14:paraId="3686968D" w14:textId="77777777" w:rsidTr="008A6DD9">
        <w:trPr>
          <w:trHeight w:val="1152"/>
        </w:trPr>
        <w:tc>
          <w:tcPr>
            <w:tcW w:w="3596" w:type="dxa"/>
          </w:tcPr>
          <w:p w14:paraId="5EEC9176" w14:textId="7160AD30" w:rsidR="00E414DD" w:rsidRDefault="00E414DD" w:rsidP="00B14C63">
            <w:pPr>
              <w:pStyle w:val="BodyText"/>
              <w:ind w:right="388"/>
            </w:pPr>
            <w:r>
              <w:t>Professional Development Committee going in the right direction</w:t>
            </w:r>
          </w:p>
        </w:tc>
        <w:tc>
          <w:tcPr>
            <w:tcW w:w="3597" w:type="dxa"/>
          </w:tcPr>
          <w:p w14:paraId="349556E7" w14:textId="11B6A669" w:rsidR="00E414DD" w:rsidRDefault="00E414DD" w:rsidP="00B14C63">
            <w:pPr>
              <w:pStyle w:val="BodyText"/>
              <w:ind w:right="388"/>
            </w:pPr>
            <w:r>
              <w:t>Creates value and engagement with business division members</w:t>
            </w:r>
          </w:p>
        </w:tc>
        <w:tc>
          <w:tcPr>
            <w:tcW w:w="3597" w:type="dxa"/>
          </w:tcPr>
          <w:p w14:paraId="60339922" w14:textId="057D9DE0" w:rsidR="00E414DD" w:rsidRDefault="00E414DD" w:rsidP="00B14C63">
            <w:pPr>
              <w:pStyle w:val="BodyText"/>
              <w:ind w:right="388"/>
            </w:pPr>
            <w:r>
              <w:t>Help with strategies to guide the committee</w:t>
            </w:r>
          </w:p>
        </w:tc>
      </w:tr>
    </w:tbl>
    <w:p w14:paraId="2A2490BB" w14:textId="2E587C38" w:rsidR="00EC67A8" w:rsidRPr="00C2663D" w:rsidRDefault="00EC67A8" w:rsidP="00AD6447">
      <w:pPr>
        <w:rPr>
          <w:rFonts w:ascii="Times New Roman" w:hAnsi="Times New Roman" w:cs="Times New Roman"/>
        </w:rPr>
      </w:pPr>
    </w:p>
    <w:p w14:paraId="7EB12BDA" w14:textId="77777777" w:rsidR="00327D95" w:rsidRDefault="00327D95" w:rsidP="004C6EB1">
      <w:pPr>
        <w:pStyle w:val="Heading1"/>
        <w:numPr>
          <w:ilvl w:val="0"/>
          <w:numId w:val="5"/>
        </w:numPr>
        <w:spacing w:after="120"/>
        <w:rPr>
          <w:rFonts w:ascii="Times New Roman" w:eastAsia="Times New Roman" w:hAnsi="Times New Roman" w:cs="Times New Roman"/>
          <w:sz w:val="24"/>
          <w:szCs w:val="24"/>
        </w:rPr>
      </w:pPr>
      <w:r>
        <w:rPr>
          <w:rFonts w:ascii="Times New Roman" w:eastAsia="Times New Roman" w:hAnsi="Times New Roman" w:cs="Times New Roman"/>
          <w:b/>
        </w:rPr>
        <w:t>Items to be considered for placement on the Board Agenda</w:t>
      </w:r>
    </w:p>
    <w:p w14:paraId="7744B658" w14:textId="61B83132" w:rsidR="00057887" w:rsidRPr="00C2663D" w:rsidRDefault="004C6EB1" w:rsidP="00057887">
      <w:pPr>
        <w:rPr>
          <w:rFonts w:ascii="Times New Roman" w:hAnsi="Times New Roman" w:cs="Times New Roman"/>
          <w:sz w:val="24"/>
          <w:szCs w:val="24"/>
        </w:rPr>
      </w:pPr>
      <w:r w:rsidRPr="004C6EB1">
        <w:rPr>
          <w:rFonts w:ascii="Times New Roman" w:hAnsi="Times New Roman" w:cs="Times New Roman"/>
          <w:sz w:val="24"/>
          <w:szCs w:val="24"/>
        </w:rPr>
        <w:t>Topics to be placed on the board agenda for discussion. Give background information for the purpose of the discussion.</w:t>
      </w:r>
    </w:p>
    <w:tbl>
      <w:tblPr>
        <w:tblStyle w:val="TableGrid"/>
        <w:tblW w:w="10800" w:type="dxa"/>
        <w:tblLook w:val="04A0" w:firstRow="1" w:lastRow="0" w:firstColumn="1" w:lastColumn="0" w:noHBand="0" w:noVBand="1"/>
      </w:tblPr>
      <w:tblGrid>
        <w:gridCol w:w="10800"/>
      </w:tblGrid>
      <w:tr w:rsidR="00EC67A8" w:rsidRPr="00C2663D" w14:paraId="46A5CC8E" w14:textId="77777777" w:rsidTr="008A6DD9">
        <w:trPr>
          <w:trHeight w:val="1152"/>
        </w:trPr>
        <w:tc>
          <w:tcPr>
            <w:tcW w:w="10800" w:type="dxa"/>
          </w:tcPr>
          <w:p w14:paraId="356A35FC" w14:textId="4ACEA7C7" w:rsidR="00EC67A8" w:rsidRPr="00C2663D" w:rsidRDefault="00EC67A8" w:rsidP="00B14C63">
            <w:pPr>
              <w:pStyle w:val="BodyText"/>
              <w:ind w:right="388"/>
            </w:pPr>
          </w:p>
        </w:tc>
      </w:tr>
    </w:tbl>
    <w:p w14:paraId="3E7F088F" w14:textId="77777777" w:rsidR="00D223D8" w:rsidRDefault="00D223D8" w:rsidP="00D223D8">
      <w:pPr>
        <w:rPr>
          <w:rFonts w:ascii="Times New Roman" w:eastAsia="Times New Roman" w:hAnsi="Times New Roman" w:cs="Times New Roman"/>
          <w:sz w:val="24"/>
          <w:szCs w:val="24"/>
        </w:rPr>
      </w:pPr>
    </w:p>
    <w:p w14:paraId="066E4D81" w14:textId="44899430" w:rsidR="00D223D8" w:rsidRDefault="00D223D8" w:rsidP="00D223D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on Items (those that will introduce a motion). Indicate item, </w:t>
      </w:r>
      <w:r w:rsidR="00E247A5">
        <w:rPr>
          <w:rFonts w:ascii="Times New Roman" w:eastAsia="Times New Roman" w:hAnsi="Times New Roman" w:cs="Times New Roman"/>
          <w:sz w:val="24"/>
          <w:szCs w:val="24"/>
        </w:rPr>
        <w:t>rationale,</w:t>
      </w:r>
      <w:r>
        <w:rPr>
          <w:rFonts w:ascii="Times New Roman" w:eastAsia="Times New Roman" w:hAnsi="Times New Roman" w:cs="Times New Roman"/>
          <w:sz w:val="24"/>
          <w:szCs w:val="24"/>
        </w:rPr>
        <w:t xml:space="preserve"> and possible wording for motion.</w:t>
      </w:r>
    </w:p>
    <w:tbl>
      <w:tblPr>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D223D8" w14:paraId="2731E354" w14:textId="77777777" w:rsidTr="00FF793D">
        <w:trPr>
          <w:trHeight w:val="1152"/>
        </w:trPr>
        <w:tc>
          <w:tcPr>
            <w:tcW w:w="10800" w:type="dxa"/>
          </w:tcPr>
          <w:p w14:paraId="50A00D7A" w14:textId="77777777" w:rsidR="00D223D8" w:rsidRDefault="00D223D8" w:rsidP="00FF79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3FEAD778" w14:textId="77777777" w:rsidR="00D223D8" w:rsidRDefault="00D223D8" w:rsidP="00D223D8">
      <w:pPr>
        <w:pStyle w:val="Heading1"/>
        <w:numPr>
          <w:ilvl w:val="0"/>
          <w:numId w:val="5"/>
        </w:numPr>
        <w:spacing w:after="120"/>
        <w:rPr>
          <w:rFonts w:ascii="Times New Roman" w:eastAsia="Times New Roman" w:hAnsi="Times New Roman" w:cs="Times New Roman"/>
          <w:b/>
        </w:rPr>
      </w:pPr>
      <w:r>
        <w:rPr>
          <w:rFonts w:ascii="Times New Roman" w:eastAsia="Times New Roman" w:hAnsi="Times New Roman" w:cs="Times New Roman"/>
          <w:b/>
        </w:rPr>
        <w:t>Request for Information</w:t>
      </w:r>
    </w:p>
    <w:p w14:paraId="2F58FB26" w14:textId="77777777" w:rsidR="00D223D8" w:rsidRDefault="00D223D8" w:rsidP="00D223D8">
      <w:pPr>
        <w:rPr>
          <w:rFonts w:ascii="Times New Roman" w:eastAsia="Times New Roman" w:hAnsi="Times New Roman" w:cs="Times New Roman"/>
          <w:sz w:val="24"/>
          <w:szCs w:val="24"/>
        </w:rPr>
      </w:pPr>
      <w:r>
        <w:rPr>
          <w:rFonts w:ascii="Times New Roman" w:eastAsia="Times New Roman" w:hAnsi="Times New Roman" w:cs="Times New Roman"/>
          <w:sz w:val="24"/>
          <w:szCs w:val="24"/>
        </w:rPr>
        <w:t>Questions to Officers, Exec. Committee, or Staff to be answered but don’t need discussion at the board meeting.</w:t>
      </w:r>
    </w:p>
    <w:tbl>
      <w:tblPr>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D223D8" w14:paraId="53516D64" w14:textId="77777777" w:rsidTr="00FF793D">
        <w:trPr>
          <w:trHeight w:val="1152"/>
        </w:trPr>
        <w:tc>
          <w:tcPr>
            <w:tcW w:w="10800" w:type="dxa"/>
          </w:tcPr>
          <w:p w14:paraId="03A7B182" w14:textId="45A82E3C" w:rsidR="00D223D8" w:rsidRDefault="00E414DD" w:rsidP="00FF79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sident elect election goes on the July 2026 Board meeting? </w:t>
            </w:r>
          </w:p>
        </w:tc>
      </w:tr>
    </w:tbl>
    <w:p w14:paraId="75DE72C3" w14:textId="77777777" w:rsidR="00D223D8" w:rsidRDefault="00D223D8" w:rsidP="00D223D8">
      <w:pPr>
        <w:rPr>
          <w:rFonts w:ascii="Times New Roman" w:eastAsia="Times New Roman" w:hAnsi="Times New Roman" w:cs="Times New Roman"/>
        </w:rPr>
      </w:pPr>
    </w:p>
    <w:p w14:paraId="3381E88F" w14:textId="77777777" w:rsidR="00EC67A8" w:rsidRPr="00C2663D" w:rsidRDefault="00EC67A8" w:rsidP="00057887">
      <w:pPr>
        <w:rPr>
          <w:rFonts w:ascii="Times New Roman" w:hAnsi="Times New Roman" w:cs="Times New Roman"/>
        </w:rPr>
      </w:pPr>
    </w:p>
    <w:sectPr w:rsidR="00EC67A8" w:rsidRPr="00C2663D" w:rsidSect="002B447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D9EE8D" w14:textId="77777777" w:rsidR="00BE5B23" w:rsidRDefault="00BE5B23" w:rsidP="00F12E58">
      <w:pPr>
        <w:spacing w:after="0" w:line="240" w:lineRule="auto"/>
      </w:pPr>
      <w:r>
        <w:separator/>
      </w:r>
    </w:p>
  </w:endnote>
  <w:endnote w:type="continuationSeparator" w:id="0">
    <w:p w14:paraId="668CAF37" w14:textId="77777777" w:rsidR="00BE5B23" w:rsidRDefault="00BE5B23" w:rsidP="00F12E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023A2" w14:textId="77777777" w:rsidR="00330BC9" w:rsidRDefault="00CE60F4">
    <w:pPr>
      <w:pStyle w:val="BodyText"/>
      <w:spacing w:line="14" w:lineRule="auto"/>
      <w:rPr>
        <w:sz w:val="20"/>
      </w:rPr>
    </w:pPr>
    <w:r>
      <w:pict w14:anchorId="5E3D94FF">
        <v:shapetype id="_x0000_t202" coordsize="21600,21600" o:spt="202" path="m,l,21600r21600,l21600,xe">
          <v:stroke joinstyle="miter"/>
          <v:path gradientshapeok="t" o:connecttype="rect"/>
        </v:shapetype>
        <v:shape id="_x0000_s1025" type="#_x0000_t202" style="position:absolute;margin-left:567.25pt;margin-top:728.3pt;width:12pt;height:15.3pt;z-index:-251658752;mso-position-horizontal-relative:page;mso-position-vertical-relative:page" filled="f" stroked="f">
          <v:textbox style="mso-next-textbox:#_x0000_s1025" inset="0,0,0,0">
            <w:txbxContent>
              <w:p w14:paraId="7B89E45B" w14:textId="77777777" w:rsidR="00330BC9" w:rsidRDefault="008A6DD9">
                <w:pPr>
                  <w:pStyle w:val="BodyText"/>
                  <w:spacing w:before="10"/>
                  <w:ind w:left="60"/>
                </w:pPr>
                <w:r>
                  <w:fldChar w:fldCharType="begin"/>
                </w:r>
                <w: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FB1B05" w14:textId="77777777" w:rsidR="00BE5B23" w:rsidRDefault="00BE5B23" w:rsidP="00F12E58">
      <w:pPr>
        <w:spacing w:after="0" w:line="240" w:lineRule="auto"/>
      </w:pPr>
      <w:r>
        <w:separator/>
      </w:r>
    </w:p>
  </w:footnote>
  <w:footnote w:type="continuationSeparator" w:id="0">
    <w:p w14:paraId="6EFE7F16" w14:textId="77777777" w:rsidR="00BE5B23" w:rsidRDefault="00BE5B23" w:rsidP="00F12E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222D17" w14:textId="77777777" w:rsidR="00163523" w:rsidRDefault="00163523" w:rsidP="00163523">
    <w:pPr>
      <w:spacing w:after="0" w:line="240" w:lineRule="auto"/>
      <w:contextualSpacing/>
      <w:jc w:val="center"/>
      <w:textAlignment w:val="baseline"/>
      <w:rPr>
        <w:rFonts w:ascii="Verdana" w:eastAsia="Times New Roman" w:hAnsi="Verdana" w:cs="Segoe UI"/>
        <w:color w:val="000000" w:themeColor="text1"/>
        <w:sz w:val="20"/>
        <w:szCs w:val="20"/>
      </w:rPr>
    </w:pPr>
    <w:r w:rsidRPr="005E379D">
      <w:rPr>
        <w:rFonts w:ascii="Verdana" w:hAnsi="Verdana"/>
        <w:noProof/>
        <w:sz w:val="20"/>
        <w:szCs w:val="20"/>
      </w:rPr>
      <w:drawing>
        <wp:inline distT="0" distB="0" distL="0" distR="0" wp14:anchorId="70BE6A38" wp14:editId="53FDCE1E">
          <wp:extent cx="2743200" cy="333375"/>
          <wp:effectExtent l="0" t="0" r="0" b="9525"/>
          <wp:docPr id="655363574" name="Picture 655363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hAnsi="Verdana"/>
        <w:noProof/>
        <w:sz w:val="20"/>
        <w:szCs w:val="20"/>
      </w:rPr>
      <w:drawing>
        <wp:inline distT="0" distB="0" distL="0" distR="0" wp14:anchorId="4AD944C4" wp14:editId="0C2FF450">
          <wp:extent cx="2743200" cy="333375"/>
          <wp:effectExtent l="0" t="0" r="0" b="9525"/>
          <wp:docPr id="1283060605" name="Picture 12830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hAnsi="Verdana"/>
        <w:sz w:val="20"/>
        <w:szCs w:val="20"/>
      </w:rPr>
      <w:t xml:space="preserve"> </w:t>
    </w:r>
    <w:r w:rsidRPr="005E379D">
      <w:rPr>
        <w:rFonts w:ascii="Verdana" w:hAnsi="Verdana"/>
        <w:noProof/>
        <w:sz w:val="20"/>
        <w:szCs w:val="20"/>
      </w:rPr>
      <w:drawing>
        <wp:inline distT="0" distB="0" distL="0" distR="0" wp14:anchorId="26BC6420" wp14:editId="2459E8E8">
          <wp:extent cx="2743200" cy="333375"/>
          <wp:effectExtent l="0" t="0" r="0" b="9525"/>
          <wp:docPr id="1091491417" name="Picture 109149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eastAsia="Times New Roman" w:hAnsi="Verdana" w:cs="Segoe UI"/>
        <w:color w:val="000000" w:themeColor="text1"/>
        <w:sz w:val="20"/>
        <w:szCs w:val="20"/>
      </w:rPr>
      <w:t> </w:t>
    </w:r>
    <w:r w:rsidRPr="005E379D">
      <w:rPr>
        <w:rFonts w:ascii="Verdana" w:hAnsi="Verdana"/>
        <w:noProof/>
        <w:sz w:val="20"/>
        <w:szCs w:val="20"/>
      </w:rPr>
      <w:drawing>
        <wp:inline distT="0" distB="0" distL="0" distR="0" wp14:anchorId="2848D87C" wp14:editId="0DA5DC79">
          <wp:extent cx="2743200" cy="333375"/>
          <wp:effectExtent l="0" t="0" r="0" b="9525"/>
          <wp:docPr id="1155277716" name="Picture 1155277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p>
  <w:p w14:paraId="46C4A637" w14:textId="30FA5131" w:rsidR="00B14C63" w:rsidRDefault="00163523" w:rsidP="00163523">
    <w:pPr>
      <w:tabs>
        <w:tab w:val="left" w:pos="5461"/>
      </w:tabs>
      <w:spacing w:line="240" w:lineRule="auto"/>
      <w:contextualSpacing/>
      <w:jc w:val="center"/>
      <w:textAlignment w:val="baseline"/>
    </w:pPr>
    <w:r w:rsidRPr="005E379D">
      <w:rPr>
        <w:rFonts w:ascii="Verdana" w:hAnsi="Verdana"/>
        <w:noProof/>
        <w:sz w:val="20"/>
        <w:szCs w:val="20"/>
      </w:rPr>
      <w:drawing>
        <wp:inline distT="0" distB="0" distL="0" distR="0" wp14:anchorId="2F07D61D" wp14:editId="5AADED4D">
          <wp:extent cx="2743200" cy="333375"/>
          <wp:effectExtent l="0" t="0" r="0" b="9525"/>
          <wp:docPr id="1028170881" name="Picture 1028170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Pr>
        <w:noProof/>
      </w:rPr>
      <w:drawing>
        <wp:inline distT="0" distB="0" distL="0" distR="0" wp14:anchorId="5D7589D9" wp14:editId="013632BC">
          <wp:extent cx="2743200" cy="329184"/>
          <wp:effectExtent l="0" t="0" r="0" b="0"/>
          <wp:docPr id="2057410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41053" name="Picture 205741053"/>
                  <pic:cNvPicPr/>
                </pic:nvPicPr>
                <pic:blipFill>
                  <a:blip r:embed="rId6">
                    <a:extLst>
                      <a:ext uri="{28A0092B-C50C-407E-A947-70E740481C1C}">
                        <a14:useLocalDpi xmlns:a14="http://schemas.microsoft.com/office/drawing/2010/main" val="0"/>
                      </a:ext>
                    </a:extLst>
                  </a:blip>
                  <a:stretch>
                    <a:fillRect/>
                  </a:stretch>
                </pic:blipFill>
                <pic:spPr>
                  <a:xfrm>
                    <a:off x="0" y="0"/>
                    <a:ext cx="2743200" cy="32918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FC0230"/>
    <w:multiLevelType w:val="hybridMultilevel"/>
    <w:tmpl w:val="2A74F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4E1778"/>
    <w:multiLevelType w:val="multilevel"/>
    <w:tmpl w:val="8EEED52A"/>
    <w:lvl w:ilvl="0">
      <w:start w:val="5"/>
      <w:numFmt w:val="upperLetter"/>
      <w:lvlText w:val="%1."/>
      <w:lvlJc w:val="left"/>
      <w:pPr>
        <w:ind w:left="360" w:hanging="360"/>
      </w:pPr>
      <w:rPr>
        <w:rFonts w:hint="default"/>
        <w:b/>
        <w:sz w:val="28"/>
        <w:szCs w:val="28"/>
      </w:rPr>
    </w:lvl>
    <w:lvl w:ilvl="1">
      <w:start w:val="1"/>
      <w:numFmt w:val="lowerLetter"/>
      <w:lvlText w:val="%2."/>
      <w:lvlJc w:val="left"/>
      <w:pPr>
        <w:ind w:left="990" w:hanging="360"/>
      </w:pPr>
      <w:rPr>
        <w:rFonts w:hint="default"/>
      </w:rPr>
    </w:lvl>
    <w:lvl w:ilvl="2">
      <w:start w:val="1"/>
      <w:numFmt w:val="lowerRoman"/>
      <w:lvlText w:val="%3."/>
      <w:lvlJc w:val="right"/>
      <w:pPr>
        <w:ind w:left="1710" w:hanging="180"/>
      </w:pPr>
      <w:rPr>
        <w:rFonts w:hint="default"/>
      </w:rPr>
    </w:lvl>
    <w:lvl w:ilvl="3">
      <w:start w:val="1"/>
      <w:numFmt w:val="decimal"/>
      <w:lvlText w:val="%4."/>
      <w:lvlJc w:val="left"/>
      <w:pPr>
        <w:ind w:left="2430" w:hanging="360"/>
      </w:pPr>
      <w:rPr>
        <w:rFonts w:hint="default"/>
      </w:rPr>
    </w:lvl>
    <w:lvl w:ilvl="4">
      <w:start w:val="1"/>
      <w:numFmt w:val="lowerLetter"/>
      <w:lvlText w:val="%5."/>
      <w:lvlJc w:val="left"/>
      <w:pPr>
        <w:ind w:left="3150" w:hanging="360"/>
      </w:pPr>
      <w:rPr>
        <w:rFonts w:hint="default"/>
      </w:rPr>
    </w:lvl>
    <w:lvl w:ilvl="5">
      <w:start w:val="1"/>
      <w:numFmt w:val="lowerRoman"/>
      <w:lvlText w:val="%6."/>
      <w:lvlJc w:val="right"/>
      <w:pPr>
        <w:ind w:left="3870" w:hanging="180"/>
      </w:pPr>
      <w:rPr>
        <w:rFonts w:hint="default"/>
      </w:rPr>
    </w:lvl>
    <w:lvl w:ilvl="6">
      <w:start w:val="1"/>
      <w:numFmt w:val="decimal"/>
      <w:lvlText w:val="%7."/>
      <w:lvlJc w:val="left"/>
      <w:pPr>
        <w:ind w:left="4590" w:hanging="360"/>
      </w:pPr>
      <w:rPr>
        <w:rFonts w:hint="default"/>
      </w:rPr>
    </w:lvl>
    <w:lvl w:ilvl="7">
      <w:start w:val="1"/>
      <w:numFmt w:val="lowerLetter"/>
      <w:lvlText w:val="%8."/>
      <w:lvlJc w:val="left"/>
      <w:pPr>
        <w:ind w:left="5310" w:hanging="360"/>
      </w:pPr>
      <w:rPr>
        <w:rFonts w:hint="default"/>
      </w:rPr>
    </w:lvl>
    <w:lvl w:ilvl="8">
      <w:start w:val="1"/>
      <w:numFmt w:val="lowerRoman"/>
      <w:lvlText w:val="%9."/>
      <w:lvlJc w:val="right"/>
      <w:pPr>
        <w:ind w:left="6030" w:hanging="180"/>
      </w:pPr>
      <w:rPr>
        <w:rFonts w:hint="default"/>
      </w:rPr>
    </w:lvl>
  </w:abstractNum>
  <w:abstractNum w:abstractNumId="2" w15:restartNumberingAfterBreak="0">
    <w:nsid w:val="3BCC3D0A"/>
    <w:multiLevelType w:val="hybridMultilevel"/>
    <w:tmpl w:val="1A0E066E"/>
    <w:lvl w:ilvl="0" w:tplc="2D50CE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4651C6"/>
    <w:multiLevelType w:val="hybridMultilevel"/>
    <w:tmpl w:val="D1D09C54"/>
    <w:lvl w:ilvl="0" w:tplc="DD76801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A765A2"/>
    <w:multiLevelType w:val="hybridMultilevel"/>
    <w:tmpl w:val="6D585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6753167">
    <w:abstractNumId w:val="2"/>
  </w:num>
  <w:num w:numId="2" w16cid:durableId="597373337">
    <w:abstractNumId w:val="3"/>
  </w:num>
  <w:num w:numId="3" w16cid:durableId="37708611">
    <w:abstractNumId w:val="4"/>
  </w:num>
  <w:num w:numId="4" w16cid:durableId="1351760472">
    <w:abstractNumId w:val="0"/>
  </w:num>
  <w:num w:numId="5" w16cid:durableId="20524593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grammar="clean"/>
  <w:documentProtection w:edit="forms" w:enforcement="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MTQ1MDG0MLAwMjNT0lEKTi0uzszPAykwrwUA0S19KCwAAAA="/>
  </w:docVars>
  <w:rsids>
    <w:rsidRoot w:val="002B447D"/>
    <w:rsid w:val="00057887"/>
    <w:rsid w:val="0008557F"/>
    <w:rsid w:val="000B3EC9"/>
    <w:rsid w:val="000E144F"/>
    <w:rsid w:val="000E2F60"/>
    <w:rsid w:val="00113A0C"/>
    <w:rsid w:val="00163523"/>
    <w:rsid w:val="00177E83"/>
    <w:rsid w:val="001A13A4"/>
    <w:rsid w:val="001A1DE8"/>
    <w:rsid w:val="001F6FD5"/>
    <w:rsid w:val="0020695F"/>
    <w:rsid w:val="002256F6"/>
    <w:rsid w:val="002336AE"/>
    <w:rsid w:val="002457C2"/>
    <w:rsid w:val="002B447D"/>
    <w:rsid w:val="00324C2B"/>
    <w:rsid w:val="00327D95"/>
    <w:rsid w:val="0033028A"/>
    <w:rsid w:val="00330BC9"/>
    <w:rsid w:val="003711D3"/>
    <w:rsid w:val="003C57B3"/>
    <w:rsid w:val="003C6AE2"/>
    <w:rsid w:val="004001EC"/>
    <w:rsid w:val="004019AF"/>
    <w:rsid w:val="004774A4"/>
    <w:rsid w:val="004905C1"/>
    <w:rsid w:val="00493551"/>
    <w:rsid w:val="004C6EB1"/>
    <w:rsid w:val="00526CBF"/>
    <w:rsid w:val="00586B16"/>
    <w:rsid w:val="00596883"/>
    <w:rsid w:val="005E1650"/>
    <w:rsid w:val="00636974"/>
    <w:rsid w:val="00682DF8"/>
    <w:rsid w:val="006860E8"/>
    <w:rsid w:val="00696656"/>
    <w:rsid w:val="006C5D9D"/>
    <w:rsid w:val="007071CA"/>
    <w:rsid w:val="0073372B"/>
    <w:rsid w:val="0078383E"/>
    <w:rsid w:val="00784393"/>
    <w:rsid w:val="007A161C"/>
    <w:rsid w:val="007E7ED6"/>
    <w:rsid w:val="00804579"/>
    <w:rsid w:val="00870B0D"/>
    <w:rsid w:val="008860E8"/>
    <w:rsid w:val="0089125D"/>
    <w:rsid w:val="0089174B"/>
    <w:rsid w:val="00894D5E"/>
    <w:rsid w:val="008A4C74"/>
    <w:rsid w:val="008A6DD9"/>
    <w:rsid w:val="009101AA"/>
    <w:rsid w:val="009C6A8D"/>
    <w:rsid w:val="00A62C0B"/>
    <w:rsid w:val="00AC6233"/>
    <w:rsid w:val="00AD558F"/>
    <w:rsid w:val="00AD6447"/>
    <w:rsid w:val="00B14C63"/>
    <w:rsid w:val="00B43793"/>
    <w:rsid w:val="00B569CF"/>
    <w:rsid w:val="00B73C9D"/>
    <w:rsid w:val="00BD0083"/>
    <w:rsid w:val="00BE5B23"/>
    <w:rsid w:val="00C2504E"/>
    <w:rsid w:val="00C2663D"/>
    <w:rsid w:val="00C405B9"/>
    <w:rsid w:val="00C73006"/>
    <w:rsid w:val="00CE1DF1"/>
    <w:rsid w:val="00CE4C2C"/>
    <w:rsid w:val="00CE60F4"/>
    <w:rsid w:val="00CF6251"/>
    <w:rsid w:val="00D00FC3"/>
    <w:rsid w:val="00D223D8"/>
    <w:rsid w:val="00D4294B"/>
    <w:rsid w:val="00E247A5"/>
    <w:rsid w:val="00E414DD"/>
    <w:rsid w:val="00E8097C"/>
    <w:rsid w:val="00EA2EB1"/>
    <w:rsid w:val="00EA5805"/>
    <w:rsid w:val="00EC67A8"/>
    <w:rsid w:val="00ED2381"/>
    <w:rsid w:val="00EE4742"/>
    <w:rsid w:val="00F12E58"/>
    <w:rsid w:val="00F419E8"/>
    <w:rsid w:val="00F51BB9"/>
    <w:rsid w:val="00FD0A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6B978D"/>
  <w15:chartTrackingRefBased/>
  <w15:docId w15:val="{4C479A01-3D65-4EA3-805F-F3463019A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4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447D"/>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2B447D"/>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2B447D"/>
    <w:rPr>
      <w:rFonts w:ascii="Times New Roman" w:eastAsia="Times New Roman" w:hAnsi="Times New Roman" w:cs="Times New Roman"/>
      <w:sz w:val="24"/>
      <w:szCs w:val="24"/>
      <w:lang w:bidi="en-US"/>
    </w:rPr>
  </w:style>
  <w:style w:type="table" w:styleId="TableGrid">
    <w:name w:val="Table Grid"/>
    <w:basedOn w:val="TableNormal"/>
    <w:uiPriority w:val="39"/>
    <w:rsid w:val="002B44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2E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E58"/>
  </w:style>
  <w:style w:type="paragraph" w:styleId="Footer">
    <w:name w:val="footer"/>
    <w:basedOn w:val="Normal"/>
    <w:link w:val="FooterChar"/>
    <w:uiPriority w:val="99"/>
    <w:unhideWhenUsed/>
    <w:rsid w:val="00F12E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2E58"/>
  </w:style>
  <w:style w:type="paragraph" w:styleId="ListParagraph">
    <w:name w:val="List Paragraph"/>
    <w:basedOn w:val="Normal"/>
    <w:uiPriority w:val="34"/>
    <w:qFormat/>
    <w:rsid w:val="003711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jpg"/><Relationship Id="rId5" Type="http://schemas.openxmlformats.org/officeDocument/2006/relationships/image" Target="media/image5.jp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9" ma:contentTypeDescription="Create a new document." ma:contentTypeScope="" ma:versionID="f50d327d8cc91cc30dea393815c8bf95">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d89073c0b71d37fa3d7c9acddafecdfe"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57914D-FF22-4913-94DA-A9E74F6BA99F}">
  <ds:schemaRefs>
    <ds:schemaRef ds:uri="http://schemas.microsoft.com/office/2006/metadata/properties"/>
    <ds:schemaRef ds:uri="http://schemas.microsoft.com/office/infopath/2007/PartnerControls"/>
    <ds:schemaRef ds:uri="fa0bef17-26ed-411d-baf7-5eebe850c537"/>
    <ds:schemaRef ds:uri="8a36f93f-62a5-4d8f-8acb-f5a620604acb"/>
  </ds:schemaRefs>
</ds:datastoreItem>
</file>

<file path=customXml/itemProps2.xml><?xml version="1.0" encoding="utf-8"?>
<ds:datastoreItem xmlns:ds="http://schemas.openxmlformats.org/officeDocument/2006/customXml" ds:itemID="{5878FD28-3864-4985-A623-10AC079DE2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6f93f-62a5-4d8f-8acb-f5a620604acb"/>
    <ds:schemaRef ds:uri="fa0bef17-26ed-411d-baf7-5eebe850c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AE187E-90FD-4E8A-90D2-712EEDF55C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46</Words>
  <Characters>2439</Characters>
  <Application>Microsoft Office Word</Application>
  <DocSecurity>0</DocSecurity>
  <Lines>56</Lines>
  <Paragraphs>27</Paragraphs>
  <ScaleCrop>false</ScaleCrop>
  <Company/>
  <LinksUpToDate>false</LinksUpToDate>
  <CharactersWithSpaces>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Lampe</dc:creator>
  <cp:keywords/>
  <dc:description/>
  <cp:lastModifiedBy>Dana Lampe</cp:lastModifiedBy>
  <cp:revision>5</cp:revision>
  <cp:lastPrinted>2022-08-12T18:11:00Z</cp:lastPrinted>
  <dcterms:created xsi:type="dcterms:W3CDTF">2025-10-30T22:47:00Z</dcterms:created>
  <dcterms:modified xsi:type="dcterms:W3CDTF">2025-11-06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y fmtid="{D5CDD505-2E9C-101B-9397-08002B2CF9AE}" pid="3" name="MediaServiceImageTags">
    <vt:lpwstr/>
  </property>
  <property fmtid="{D5CDD505-2E9C-101B-9397-08002B2CF9AE}" pid="5" name="docLang">
    <vt:lpwstr>en</vt:lpwstr>
  </property>
</Properties>
</file>